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2FF8" w:rsidRDefault="00A22FF8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ЗАПИТ ЦІНОВИХ ПРОПОЗИЦІЙ</w:t>
      </w:r>
    </w:p>
    <w:p w:rsidR="000710E5" w:rsidRPr="0044558A" w:rsidRDefault="000710E5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2FF8" w:rsidRPr="0044558A" w:rsidRDefault="00AF48EF" w:rsidP="00A22FF8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3</w:t>
      </w:r>
      <w:r w:rsidR="00520945">
        <w:rPr>
          <w:color w:val="000000"/>
        </w:rPr>
        <w:t>.06</w:t>
      </w:r>
      <w:r w:rsidR="00437233" w:rsidRPr="0044558A">
        <w:rPr>
          <w:color w:val="000000"/>
        </w:rPr>
        <w:t>.201</w:t>
      </w:r>
      <w:r w:rsidR="00520945">
        <w:rPr>
          <w:color w:val="000000"/>
        </w:rPr>
        <w:t>8</w:t>
      </w:r>
      <w:r w:rsidR="00E92FBA">
        <w:rPr>
          <w:color w:val="000000"/>
        </w:rPr>
        <w:t xml:space="preserve"> р.</w:t>
      </w:r>
    </w:p>
    <w:p w:rsidR="002B1724" w:rsidRPr="0044558A" w:rsidRDefault="002B1724" w:rsidP="0043723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:rsidR="00DF69A8" w:rsidRPr="006320B0" w:rsidRDefault="00DF69A8" w:rsidP="00437233">
      <w:pPr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запрошує зацікавлені сторони надати цінову пропозицію на </w:t>
      </w:r>
      <w:r w:rsidR="00B54897" w:rsidRPr="00B54897">
        <w:rPr>
          <w:rFonts w:ascii="Times New Roman" w:hAnsi="Times New Roman" w:cs="Times New Roman"/>
          <w:sz w:val="24"/>
          <w:szCs w:val="24"/>
        </w:rPr>
        <w:t>проведення аудиту для ініціатив з реформування в рамках проекту Механіз</w:t>
      </w:r>
      <w:r w:rsidR="00B54897">
        <w:rPr>
          <w:rFonts w:ascii="Times New Roman" w:hAnsi="Times New Roman" w:cs="Times New Roman"/>
          <w:sz w:val="24"/>
          <w:szCs w:val="24"/>
        </w:rPr>
        <w:t>м підтримки фахівців для реформ</w:t>
      </w:r>
      <w:r w:rsidRPr="0044558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bookmarkStart w:id="1" w:name="n12"/>
            <w:bookmarkEnd w:id="1"/>
            <w:r w:rsidRPr="0044558A">
              <w:rPr>
                <w:b/>
                <w:color w:val="000000"/>
              </w:rPr>
              <w:t>Замовник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sz w:val="24"/>
                <w:szCs w:val="24"/>
              </w:rPr>
              <w:t>Громадська спілка «Фонд підтримки реформ в Україні» (ГС «ФПРУ»)</w:t>
            </w:r>
            <w:bookmarkStart w:id="2" w:name="n6"/>
            <w:bookmarkStart w:id="3" w:name="n7"/>
            <w:bookmarkStart w:id="4" w:name="n8"/>
            <w:bookmarkStart w:id="5" w:name="n9"/>
            <w:bookmarkEnd w:id="2"/>
            <w:bookmarkEnd w:id="3"/>
            <w:bookmarkEnd w:id="4"/>
            <w:bookmarkEnd w:id="5"/>
          </w:p>
          <w:p w:rsidR="00CD670E" w:rsidRPr="0044558A" w:rsidRDefault="00CD670E" w:rsidP="00CD670E">
            <w:pPr>
              <w:rPr>
                <w:color w:val="000000"/>
                <w:sz w:val="24"/>
                <w:szCs w:val="24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д за ЄДРПОУ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:rsidR="00CD670E" w:rsidRPr="0044558A" w:rsidRDefault="00CD670E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Місцезнаходження</w:t>
            </w:r>
          </w:p>
        </w:tc>
        <w:tc>
          <w:tcPr>
            <w:tcW w:w="6237" w:type="dxa"/>
          </w:tcPr>
          <w:p w:rsidR="00CD670E" w:rsidRPr="0044558A" w:rsidRDefault="002B1724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01010</w:t>
            </w:r>
            <w:r w:rsidR="00CD670E" w:rsidRPr="0044558A">
              <w:rPr>
                <w:color w:val="000000"/>
              </w:rPr>
              <w:t xml:space="preserve"> м. Київ, вул. </w:t>
            </w:r>
            <w:proofErr w:type="spellStart"/>
            <w:r w:rsidR="00CD670E" w:rsidRPr="0044558A">
              <w:rPr>
                <w:color w:val="000000"/>
              </w:rPr>
              <w:t>Левандовська</w:t>
            </w:r>
            <w:proofErr w:type="spellEnd"/>
            <w:r w:rsidR="00CD670E" w:rsidRPr="0044558A">
              <w:rPr>
                <w:color w:val="000000"/>
              </w:rPr>
              <w:t xml:space="preserve"> (</w:t>
            </w:r>
            <w:proofErr w:type="spellStart"/>
            <w:r w:rsidR="00CD670E" w:rsidRPr="0044558A">
              <w:rPr>
                <w:color w:val="000000"/>
              </w:rPr>
              <w:t>Аніщенка</w:t>
            </w:r>
            <w:proofErr w:type="spellEnd"/>
            <w:r w:rsidR="00CD670E" w:rsidRPr="0044558A">
              <w:rPr>
                <w:color w:val="000000"/>
              </w:rPr>
              <w:t>), 3А, оф.202/5</w:t>
            </w:r>
          </w:p>
          <w:p w:rsidR="00CD670E" w:rsidRPr="0044558A" w:rsidRDefault="00CD670E" w:rsidP="00DF69A8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нтакти</w:t>
            </w:r>
          </w:p>
        </w:tc>
        <w:tc>
          <w:tcPr>
            <w:tcW w:w="6237" w:type="dxa"/>
          </w:tcPr>
          <w:p w:rsidR="002B1724" w:rsidRPr="0044558A" w:rsidRDefault="00AF48EF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+380 (67) 739-74-29</w:t>
            </w:r>
          </w:p>
          <w:p w:rsidR="002B1724" w:rsidRPr="0044558A" w:rsidRDefault="00642431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hyperlink r:id="rId8" w:history="1">
              <w:r w:rsidR="00AF48EF" w:rsidRPr="009D6228">
                <w:rPr>
                  <w:rStyle w:val="a4"/>
                </w:rPr>
                <w:t>office@fsr.org.ua</w:t>
              </w:r>
            </w:hyperlink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Інформація про предмет закупівлі</w:t>
            </w:r>
          </w:p>
        </w:tc>
        <w:tc>
          <w:tcPr>
            <w:tcW w:w="6237" w:type="dxa"/>
          </w:tcPr>
          <w:p w:rsidR="008448E3" w:rsidRPr="00B54897" w:rsidRDefault="00AF48EF" w:rsidP="00AF48EF">
            <w:pPr>
              <w:pStyle w:val="a9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color w:val="000000"/>
                <w:lang w:val="uk-UA" w:eastAsia="uk-UA"/>
              </w:rPr>
            </w:pPr>
            <w:proofErr w:type="spellStart"/>
            <w:r w:rsidRPr="00321A12">
              <w:rPr>
                <w:bCs/>
                <w:color w:val="000000"/>
                <w:lang w:val="ru-RU" w:eastAsia="uk-UA"/>
              </w:rPr>
              <w:t>проведення</w:t>
            </w:r>
            <w:proofErr w:type="spellEnd"/>
            <w:r w:rsidRPr="00321A12">
              <w:rPr>
                <w:bCs/>
                <w:color w:val="000000"/>
                <w:lang w:val="ru-RU" w:eastAsia="uk-UA"/>
              </w:rPr>
              <w:t xml:space="preserve"> аудиту для </w:t>
            </w:r>
            <w:proofErr w:type="spellStart"/>
            <w:r w:rsidRPr="00321A12">
              <w:rPr>
                <w:bCs/>
                <w:color w:val="000000"/>
                <w:lang w:val="ru-RU" w:eastAsia="uk-UA"/>
              </w:rPr>
              <w:t>ініціатив</w:t>
            </w:r>
            <w:proofErr w:type="spellEnd"/>
            <w:r w:rsidRPr="00321A12">
              <w:rPr>
                <w:bCs/>
                <w:color w:val="000000"/>
                <w:lang w:val="ru-RU" w:eastAsia="uk-UA"/>
              </w:rPr>
              <w:t xml:space="preserve"> з </w:t>
            </w:r>
            <w:proofErr w:type="spellStart"/>
            <w:r w:rsidRPr="00321A12">
              <w:rPr>
                <w:bCs/>
                <w:color w:val="000000"/>
                <w:lang w:val="ru-RU" w:eastAsia="uk-UA"/>
              </w:rPr>
              <w:t>реформування</w:t>
            </w:r>
            <w:proofErr w:type="spellEnd"/>
            <w:r w:rsidRPr="00321A12">
              <w:rPr>
                <w:bCs/>
                <w:color w:val="000000"/>
                <w:lang w:val="ru-RU" w:eastAsia="uk-UA"/>
              </w:rPr>
              <w:t xml:space="preserve"> в рамках проекту </w:t>
            </w:r>
            <w:r w:rsidRPr="00B54897">
              <w:rPr>
                <w:color w:val="000000"/>
                <w:lang w:val="uk-UA" w:eastAsia="uk-UA"/>
              </w:rPr>
              <w:t xml:space="preserve">Механізм підтримки фахівців для реформ </w:t>
            </w:r>
          </w:p>
        </w:tc>
      </w:tr>
      <w:tr w:rsidR="00321A12" w:rsidRPr="0044558A" w:rsidTr="00437233">
        <w:tc>
          <w:tcPr>
            <w:tcW w:w="3114" w:type="dxa"/>
          </w:tcPr>
          <w:p w:rsidR="00321A12" w:rsidRPr="00321A12" w:rsidRDefault="00321A12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 xml:space="preserve">Дата початку </w:t>
            </w:r>
            <w:proofErr w:type="spellStart"/>
            <w:r>
              <w:rPr>
                <w:b/>
                <w:color w:val="000000"/>
                <w:lang w:val="ru-RU"/>
              </w:rPr>
              <w:t>надання</w:t>
            </w:r>
            <w:proofErr w:type="spellEnd"/>
            <w:r>
              <w:rPr>
                <w:b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b/>
                <w:color w:val="000000"/>
                <w:lang w:val="ru-RU"/>
              </w:rPr>
              <w:t>послуг</w:t>
            </w:r>
            <w:proofErr w:type="spellEnd"/>
          </w:p>
        </w:tc>
        <w:tc>
          <w:tcPr>
            <w:tcW w:w="6237" w:type="dxa"/>
          </w:tcPr>
          <w:p w:rsidR="00321A12" w:rsidRPr="00321A12" w:rsidRDefault="00321A12" w:rsidP="00AF48EF">
            <w:pPr>
              <w:pStyle w:val="a9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bCs/>
                <w:color w:val="000000"/>
                <w:lang w:val="ru-RU" w:eastAsia="uk-UA"/>
              </w:rPr>
            </w:pPr>
            <w:r>
              <w:rPr>
                <w:bCs/>
                <w:color w:val="000000"/>
                <w:lang w:val="ru-RU" w:eastAsia="uk-UA"/>
              </w:rPr>
              <w:t xml:space="preserve">01 </w:t>
            </w:r>
            <w:proofErr w:type="spellStart"/>
            <w:r>
              <w:rPr>
                <w:bCs/>
                <w:color w:val="000000"/>
                <w:lang w:val="ru-RU" w:eastAsia="uk-UA"/>
              </w:rPr>
              <w:t>серпня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2018 р.</w:t>
            </w:r>
          </w:p>
        </w:tc>
      </w:tr>
      <w:tr w:rsidR="00321A12" w:rsidRPr="0044558A" w:rsidTr="00437233">
        <w:tc>
          <w:tcPr>
            <w:tcW w:w="3114" w:type="dxa"/>
          </w:tcPr>
          <w:p w:rsidR="00321A12" w:rsidRPr="00321A12" w:rsidRDefault="00321A12" w:rsidP="00321A12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val="ru-RU"/>
              </w:rPr>
            </w:pPr>
            <w:r>
              <w:rPr>
                <w:b/>
                <w:color w:val="000000"/>
                <w:lang w:val="ru-RU"/>
              </w:rPr>
              <w:t xml:space="preserve">Дата </w:t>
            </w:r>
            <w:proofErr w:type="spellStart"/>
            <w:r>
              <w:rPr>
                <w:b/>
                <w:color w:val="000000"/>
                <w:lang w:val="ru-RU"/>
              </w:rPr>
              <w:t>завершення</w:t>
            </w:r>
            <w:proofErr w:type="spellEnd"/>
            <w:r>
              <w:rPr>
                <w:b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b/>
                <w:color w:val="000000"/>
                <w:lang w:val="ru-RU"/>
              </w:rPr>
              <w:t>надання</w:t>
            </w:r>
            <w:proofErr w:type="spellEnd"/>
            <w:r>
              <w:rPr>
                <w:b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b/>
                <w:color w:val="000000"/>
                <w:lang w:val="ru-RU"/>
              </w:rPr>
              <w:t>послуг</w:t>
            </w:r>
            <w:proofErr w:type="spellEnd"/>
          </w:p>
        </w:tc>
        <w:tc>
          <w:tcPr>
            <w:tcW w:w="6237" w:type="dxa"/>
          </w:tcPr>
          <w:p w:rsidR="00321A12" w:rsidRPr="00321A12" w:rsidRDefault="00321A12" w:rsidP="00AF48EF">
            <w:pPr>
              <w:pStyle w:val="a9"/>
              <w:shd w:val="clear" w:color="auto" w:fill="FFFFFF"/>
              <w:spacing w:before="0" w:beforeAutospacing="0" w:after="225" w:afterAutospacing="0" w:line="360" w:lineRule="atLeast"/>
              <w:jc w:val="both"/>
              <w:rPr>
                <w:bCs/>
                <w:color w:val="000000"/>
                <w:lang w:val="ru-RU" w:eastAsia="uk-UA"/>
              </w:rPr>
            </w:pPr>
            <w:proofErr w:type="spellStart"/>
            <w:r>
              <w:rPr>
                <w:bCs/>
                <w:color w:val="000000"/>
                <w:lang w:val="ru-RU" w:eastAsia="uk-UA"/>
              </w:rPr>
              <w:t>Усі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</w:t>
            </w:r>
            <w:proofErr w:type="spellStart"/>
            <w:r>
              <w:rPr>
                <w:bCs/>
                <w:color w:val="000000"/>
                <w:lang w:val="ru-RU" w:eastAsia="uk-UA"/>
              </w:rPr>
              <w:t>роботи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</w:t>
            </w:r>
            <w:proofErr w:type="spellStart"/>
            <w:r>
              <w:rPr>
                <w:bCs/>
                <w:color w:val="000000"/>
                <w:lang w:val="ru-RU" w:eastAsia="uk-UA"/>
              </w:rPr>
              <w:t>мають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бути </w:t>
            </w:r>
            <w:proofErr w:type="spellStart"/>
            <w:r>
              <w:rPr>
                <w:bCs/>
                <w:color w:val="000000"/>
                <w:lang w:val="ru-RU" w:eastAsia="uk-UA"/>
              </w:rPr>
              <w:t>завершені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до 20 </w:t>
            </w:r>
            <w:proofErr w:type="spellStart"/>
            <w:r>
              <w:rPr>
                <w:bCs/>
                <w:color w:val="000000"/>
                <w:lang w:val="ru-RU" w:eastAsia="uk-UA"/>
              </w:rPr>
              <w:t>серпня</w:t>
            </w:r>
            <w:proofErr w:type="spellEnd"/>
            <w:r>
              <w:rPr>
                <w:bCs/>
                <w:color w:val="000000"/>
                <w:lang w:val="ru-RU" w:eastAsia="uk-UA"/>
              </w:rPr>
              <w:t xml:space="preserve"> 2018 р.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Строк дії цінових пропозицій</w:t>
            </w:r>
          </w:p>
        </w:tc>
        <w:tc>
          <w:tcPr>
            <w:tcW w:w="6237" w:type="dxa"/>
          </w:tcPr>
          <w:p w:rsidR="00437233" w:rsidRPr="0044558A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437233" w:rsidRPr="0044558A">
              <w:rPr>
                <w:color w:val="000000"/>
              </w:rPr>
              <w:t>0 днів з дня розкриття цінових пропозицій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Подання цінових пропозицій</w:t>
            </w:r>
          </w:p>
        </w:tc>
        <w:tc>
          <w:tcPr>
            <w:tcW w:w="6237" w:type="dxa"/>
          </w:tcPr>
          <w:p w:rsidR="008448E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Кінцевий термін подання цінових пропозицій:</w:t>
            </w:r>
          </w:p>
          <w:p w:rsidR="0043723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37233" w:rsidRPr="0044558A">
              <w:rPr>
                <w:color w:val="000000"/>
              </w:rPr>
              <w:t xml:space="preserve">8:00 </w:t>
            </w:r>
            <w:r w:rsidR="00AF48EF">
              <w:rPr>
                <w:color w:val="000000"/>
              </w:rPr>
              <w:t>30.06.2018</w:t>
            </w:r>
            <w:r w:rsidR="00437233" w:rsidRPr="0044558A">
              <w:rPr>
                <w:color w:val="000000"/>
              </w:rPr>
              <w:t xml:space="preserve"> </w:t>
            </w:r>
          </w:p>
          <w:p w:rsidR="008448E3" w:rsidRPr="003B610E" w:rsidRDefault="003B610E" w:rsidP="008448E3">
            <w:pPr>
              <w:pStyle w:val="rvps2"/>
              <w:spacing w:after="0" w:afterAutospacing="0"/>
              <w:ind w:right="169"/>
              <w:jc w:val="both"/>
              <w:textAlignment w:val="baseline"/>
              <w:rPr>
                <w:color w:val="000000"/>
                <w:highlight w:val="yellow"/>
              </w:rPr>
            </w:pPr>
            <w:r w:rsidRPr="003B610E">
              <w:rPr>
                <w:color w:val="000000"/>
                <w:highlight w:val="yellow"/>
              </w:rPr>
              <w:t>Електронна а</w:t>
            </w:r>
            <w:r w:rsidR="008448E3" w:rsidRPr="003B610E">
              <w:rPr>
                <w:color w:val="000000"/>
                <w:highlight w:val="yellow"/>
              </w:rPr>
              <w:t>дреса</w:t>
            </w:r>
            <w:r w:rsidR="00207B03" w:rsidRPr="003B610E">
              <w:rPr>
                <w:color w:val="000000"/>
                <w:highlight w:val="yellow"/>
              </w:rPr>
              <w:t xml:space="preserve"> для подання цінових пропозицій</w:t>
            </w:r>
            <w:r w:rsidR="008448E3" w:rsidRPr="003B610E">
              <w:rPr>
                <w:color w:val="000000"/>
                <w:highlight w:val="yellow"/>
              </w:rPr>
              <w:t xml:space="preserve">: </w:t>
            </w:r>
          </w:p>
          <w:p w:rsidR="003B610E" w:rsidRPr="003B610E" w:rsidRDefault="003B610E" w:rsidP="003B61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  <w:highlight w:val="yellow"/>
              </w:rPr>
            </w:pPr>
            <w:hyperlink r:id="rId9" w:history="1">
              <w:r w:rsidRPr="003B610E">
                <w:rPr>
                  <w:rStyle w:val="a4"/>
                  <w:highlight w:val="yellow"/>
                </w:rPr>
                <w:t>olgav@agriteam.ca</w:t>
              </w:r>
            </w:hyperlink>
            <w:r w:rsidRPr="003B610E">
              <w:rPr>
                <w:color w:val="000000"/>
                <w:highlight w:val="yellow"/>
              </w:rPr>
              <w:t xml:space="preserve"> </w:t>
            </w:r>
          </w:p>
          <w:p w:rsidR="008448E3" w:rsidRDefault="003B610E" w:rsidP="003B61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 w:rsidRPr="003B610E">
              <w:rPr>
                <w:color w:val="000000"/>
                <w:highlight w:val="yellow"/>
              </w:rPr>
              <w:t>Т</w:t>
            </w:r>
            <w:r w:rsidRPr="003B610E">
              <w:rPr>
                <w:color w:val="000000"/>
                <w:highlight w:val="yellow"/>
              </w:rPr>
              <w:t>ем</w:t>
            </w:r>
            <w:r w:rsidRPr="003B610E">
              <w:rPr>
                <w:color w:val="000000"/>
                <w:highlight w:val="yellow"/>
              </w:rPr>
              <w:t>а</w:t>
            </w:r>
            <w:r w:rsidRPr="003B610E">
              <w:rPr>
                <w:color w:val="000000"/>
                <w:highlight w:val="yellow"/>
              </w:rPr>
              <w:t xml:space="preserve"> листа</w:t>
            </w:r>
            <w:r w:rsidRPr="003B610E">
              <w:rPr>
                <w:color w:val="000000"/>
                <w:highlight w:val="yellow"/>
              </w:rPr>
              <w:t>:</w:t>
            </w:r>
            <w:r w:rsidRPr="003B610E">
              <w:rPr>
                <w:color w:val="000000"/>
                <w:highlight w:val="yellow"/>
              </w:rPr>
              <w:t xml:space="preserve"> «Аудит»</w:t>
            </w:r>
            <w:bookmarkStart w:id="6" w:name="_GoBack"/>
            <w:bookmarkEnd w:id="6"/>
            <w:r w:rsidRPr="003B610E">
              <w:rPr>
                <w:color w:val="000000"/>
              </w:rPr>
              <w:t xml:space="preserve"> </w:t>
            </w:r>
          </w:p>
          <w:p w:rsidR="003B610E" w:rsidRPr="0044558A" w:rsidRDefault="003B610E" w:rsidP="003B61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 xml:space="preserve">Перелік документів, що </w:t>
            </w:r>
            <w:r w:rsidR="002B1724" w:rsidRPr="0044558A">
              <w:rPr>
                <w:b/>
                <w:color w:val="000000"/>
              </w:rPr>
              <w:t>надаються учасником</w:t>
            </w:r>
            <w:r w:rsidRPr="0044558A">
              <w:rPr>
                <w:b/>
                <w:color w:val="000000"/>
              </w:rPr>
              <w:t xml:space="preserve"> </w:t>
            </w:r>
          </w:p>
        </w:tc>
        <w:tc>
          <w:tcPr>
            <w:tcW w:w="6237" w:type="dxa"/>
          </w:tcPr>
          <w:p w:rsidR="00437233" w:rsidRPr="0044558A" w:rsidRDefault="002B1724" w:rsidP="002B1724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 xml:space="preserve">Цінова пропозиція за формою згідно </w:t>
            </w:r>
            <w:r w:rsidR="00437233" w:rsidRPr="0044558A">
              <w:rPr>
                <w:color w:val="000000"/>
              </w:rPr>
              <w:t>Додатк</w:t>
            </w:r>
            <w:r w:rsidRPr="0044558A">
              <w:rPr>
                <w:color w:val="000000"/>
              </w:rPr>
              <w:t>у</w:t>
            </w:r>
            <w:r w:rsidR="00437233" w:rsidRPr="0044558A">
              <w:rPr>
                <w:color w:val="000000"/>
              </w:rPr>
              <w:t xml:space="preserve"> 1 до Запиту цінових пропозицій</w:t>
            </w:r>
          </w:p>
          <w:p w:rsidR="00CF7A50" w:rsidRPr="0044558A" w:rsidRDefault="002B1724" w:rsidP="006320B0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Резюме українською</w:t>
            </w:r>
            <w:r w:rsidR="00AF48EF">
              <w:rPr>
                <w:color w:val="000000"/>
              </w:rPr>
              <w:t>/англійською</w:t>
            </w:r>
            <w:r w:rsidRPr="0044558A">
              <w:rPr>
                <w:color w:val="000000"/>
              </w:rPr>
              <w:t xml:space="preserve"> мов</w:t>
            </w:r>
            <w:r w:rsidR="00AF48EF">
              <w:rPr>
                <w:color w:val="000000"/>
              </w:rPr>
              <w:t>ами</w:t>
            </w:r>
            <w:r w:rsidR="008448E3">
              <w:rPr>
                <w:color w:val="000000"/>
              </w:rPr>
              <w:t xml:space="preserve"> із описом релевантного досвіду</w:t>
            </w:r>
            <w:r w:rsidR="00CF7A50" w:rsidRPr="0044558A">
              <w:rPr>
                <w:color w:val="000000"/>
              </w:rPr>
              <w:t xml:space="preserve"> </w:t>
            </w:r>
            <w:r w:rsidR="0044558A" w:rsidRPr="0044558A">
              <w:rPr>
                <w:color w:val="000000"/>
              </w:rPr>
              <w:t>(у довільній формі)</w:t>
            </w:r>
          </w:p>
          <w:p w:rsidR="002B1724" w:rsidRPr="0044558A" w:rsidRDefault="002B1724" w:rsidP="008448E3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2B1724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Умови подання цінових пропозицій</w:t>
            </w:r>
          </w:p>
        </w:tc>
        <w:tc>
          <w:tcPr>
            <w:tcW w:w="6237" w:type="dxa"/>
          </w:tcPr>
          <w:p w:rsidR="002B1724" w:rsidRPr="0044558A" w:rsidRDefault="002B1724" w:rsidP="002B172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Кожен Учасник має право подати тільки одну цінову пропозицію</w:t>
            </w:r>
            <w:r w:rsidR="0084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згідно форми Додатку 1</w:t>
            </w: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, яка не може бути в подальшому змінена.</w:t>
            </w:r>
            <w:r w:rsidR="006167C0"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</w:t>
            </w:r>
          </w:p>
          <w:p w:rsidR="002B1724" w:rsidRPr="0044558A" w:rsidRDefault="002B1724" w:rsidP="002B17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:rsidR="002B1724" w:rsidRPr="0044558A" w:rsidRDefault="002B1724" w:rsidP="004455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color w:val="000000"/>
              </w:rPr>
            </w:pPr>
          </w:p>
        </w:tc>
      </w:tr>
    </w:tbl>
    <w:p w:rsidR="002B1724" w:rsidRPr="0044558A" w:rsidRDefault="002B1724" w:rsidP="002B1724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bookmarkStart w:id="7" w:name="n13"/>
      <w:bookmarkStart w:id="8" w:name="n18"/>
      <w:bookmarkStart w:id="9" w:name="n26"/>
      <w:bookmarkEnd w:id="7"/>
      <w:bookmarkEnd w:id="8"/>
      <w:bookmarkEnd w:id="9"/>
      <w:r w:rsidRPr="0044558A">
        <w:rPr>
          <w:rFonts w:ascii="Times New Roman" w:hAnsi="Times New Roman" w:cs="Times New Roman"/>
          <w:sz w:val="24"/>
          <w:szCs w:val="24"/>
        </w:rPr>
        <w:br w:type="column"/>
      </w:r>
      <w:r w:rsidRPr="0044558A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:rsidR="002B1724" w:rsidRPr="008448E3" w:rsidRDefault="002B1724" w:rsidP="008448E3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до </w:t>
      </w:r>
      <w:r w:rsidRPr="0044558A"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AF48EF">
        <w:rPr>
          <w:rFonts w:ascii="Times New Roman" w:hAnsi="Times New Roman" w:cs="Times New Roman"/>
          <w:color w:val="000000"/>
          <w:sz w:val="24"/>
          <w:szCs w:val="24"/>
        </w:rPr>
        <w:t>13.06.2018</w:t>
      </w: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FD4" w:rsidRPr="0044558A" w:rsidRDefault="000A1FD4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B54897" w:rsidRDefault="008448E3" w:rsidP="008448E3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</w:t>
      </w:r>
      <w:r>
        <w:rPr>
          <w:rFonts w:ascii="Times New Roman" w:hAnsi="Times New Roman" w:cs="Times New Roman"/>
          <w:sz w:val="24"/>
          <w:szCs w:val="24"/>
        </w:rPr>
        <w:t>Громадської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піл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44558A">
        <w:rPr>
          <w:rFonts w:ascii="Times New Roman" w:hAnsi="Times New Roman" w:cs="Times New Roman"/>
          <w:sz w:val="24"/>
          <w:szCs w:val="24"/>
        </w:rPr>
        <w:t xml:space="preserve"> «Фонд підтримки реформ в Україні» на закупівлю послуг </w:t>
      </w:r>
      <w:r w:rsidRPr="006B758A">
        <w:rPr>
          <w:rFonts w:ascii="Times New Roman" w:hAnsi="Times New Roman" w:cs="Times New Roman"/>
          <w:sz w:val="24"/>
          <w:szCs w:val="24"/>
        </w:rPr>
        <w:t xml:space="preserve">з </w:t>
      </w:r>
      <w:r w:rsidR="00B54897" w:rsidRPr="00B54897">
        <w:rPr>
          <w:rFonts w:ascii="Times New Roman" w:hAnsi="Times New Roman" w:cs="Times New Roman"/>
          <w:sz w:val="24"/>
          <w:szCs w:val="24"/>
        </w:rPr>
        <w:t>проведення аудиту для ініціатив з реформування в рамках проекту Механіз</w:t>
      </w:r>
      <w:r w:rsidR="00B54897">
        <w:rPr>
          <w:rFonts w:ascii="Times New Roman" w:hAnsi="Times New Roman" w:cs="Times New Roman"/>
          <w:sz w:val="24"/>
          <w:szCs w:val="24"/>
        </w:rPr>
        <w:t xml:space="preserve">м підтримки фахівців для реформ </w:t>
      </w:r>
      <w:r>
        <w:rPr>
          <w:rFonts w:ascii="Times New Roman" w:hAnsi="Times New Roman" w:cs="Times New Roman"/>
          <w:spacing w:val="-10"/>
          <w:sz w:val="24"/>
          <w:szCs w:val="24"/>
        </w:rPr>
        <w:t>в</w:t>
      </w:r>
      <w:r>
        <w:rPr>
          <w:rFonts w:ascii="Times New Roman" w:hAnsi="Times New Roman" w:cs="Times New Roman"/>
          <w:sz w:val="24"/>
          <w:szCs w:val="24"/>
        </w:rPr>
        <w:t xml:space="preserve">ід </w:t>
      </w:r>
      <w:r w:rsidR="00B54897">
        <w:rPr>
          <w:rFonts w:ascii="Times New Roman" w:hAnsi="Times New Roman" w:cs="Times New Roman"/>
          <w:color w:val="000000"/>
          <w:sz w:val="24"/>
          <w:szCs w:val="24"/>
        </w:rPr>
        <w:t>13.06.2018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.</w:t>
      </w:r>
      <w:r w:rsidRPr="004455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я, _________________________________________,</w:t>
      </w:r>
      <w:r w:rsidRPr="006B758A">
        <w:rPr>
          <w:rFonts w:ascii="Times New Roman" w:hAnsi="Times New Roman" w:cs="Times New Roman"/>
          <w:sz w:val="24"/>
          <w:szCs w:val="24"/>
        </w:rPr>
        <w:t xml:space="preserve"> </w:t>
      </w:r>
      <w:r w:rsidRPr="0044558A">
        <w:rPr>
          <w:rFonts w:ascii="Times New Roman" w:hAnsi="Times New Roman" w:cs="Times New Roman"/>
          <w:sz w:val="24"/>
          <w:szCs w:val="24"/>
        </w:rPr>
        <w:t>нада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 w:rsidRPr="0044558A"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 xml:space="preserve">урахуванням усіх своїх витрат, </w:t>
      </w:r>
      <w:r w:rsidRPr="00B54897"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податків і зборів, що сплачуються або мають бути сплачені</w:t>
      </w:r>
      <w:r w:rsidRPr="00B54897">
        <w:rPr>
          <w:rFonts w:ascii="Times New Roman" w:hAnsi="Times New Roman" w:cs="Times New Roman"/>
          <w:sz w:val="24"/>
          <w:szCs w:val="24"/>
        </w:rPr>
        <w:t>:</w:t>
      </w:r>
    </w:p>
    <w:p w:rsidR="008448E3" w:rsidRPr="00B54897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54897">
        <w:rPr>
          <w:rFonts w:ascii="Times New Roman" w:hAnsi="Times New Roman" w:cs="Times New Roman"/>
          <w:b/>
          <w:sz w:val="24"/>
          <w:szCs w:val="24"/>
        </w:rPr>
        <w:t xml:space="preserve">Сума </w:t>
      </w:r>
      <w:r w:rsidR="00643F3D" w:rsidRPr="00B54897">
        <w:rPr>
          <w:rFonts w:ascii="Times New Roman" w:hAnsi="Times New Roman" w:cs="Times New Roman"/>
          <w:b/>
          <w:sz w:val="24"/>
          <w:szCs w:val="24"/>
        </w:rPr>
        <w:t xml:space="preserve">у гривні </w:t>
      </w:r>
      <w:r w:rsidRPr="00B54897">
        <w:rPr>
          <w:rFonts w:ascii="Times New Roman" w:hAnsi="Times New Roman" w:cs="Times New Roman"/>
          <w:b/>
          <w:sz w:val="24"/>
          <w:szCs w:val="24"/>
        </w:rPr>
        <w:t>(сума прописом)</w:t>
      </w:r>
      <w:r w:rsidR="00643F3D" w:rsidRPr="00B5489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448E3" w:rsidRPr="00B54897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:rsidR="008448E3" w:rsidRPr="00B54897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B54897"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10" w:name="_Hlk516223650"/>
      <w:r w:rsidRPr="00B54897"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10"/>
    <w:p w:rsidR="008448E3" w:rsidRPr="00B54897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B54897">
        <w:rPr>
          <w:rFonts w:ascii="Times New Roman" w:hAnsi="Times New Roman" w:cs="Times New Roman"/>
          <w:sz w:val="24"/>
          <w:szCs w:val="24"/>
        </w:rPr>
        <w:t>Резюме додається.</w:t>
      </w: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48E3" w:rsidRPr="0044558A" w:rsidRDefault="008448E3" w:rsidP="008448E3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A33A8F" w:rsidRDefault="008448E3" w:rsidP="008448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________</w:t>
      </w:r>
      <w:r w:rsidRPr="006B758A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__________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Pr="00A33A8F">
        <w:rPr>
          <w:rFonts w:ascii="Times New Roman" w:hAnsi="Times New Roman" w:cs="Times New Roman"/>
          <w:sz w:val="24"/>
          <w:szCs w:val="24"/>
        </w:rPr>
        <w:tab/>
      </w:r>
      <w:r w:rsidRPr="00A33A8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8448E3" w:rsidRPr="0044558A" w:rsidRDefault="008448E3" w:rsidP="008448E3">
      <w:pPr>
        <w:ind w:left="1416" w:firstLine="708"/>
        <w:rPr>
          <w:rFonts w:ascii="Times New Roman" w:hAnsi="Times New Roman" w:cs="Times New Roman"/>
          <w:i/>
          <w:sz w:val="20"/>
          <w:szCs w:val="24"/>
        </w:rPr>
      </w:pPr>
      <w:r w:rsidRPr="0044558A"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 w:rsidRPr="0044558A">
        <w:rPr>
          <w:rFonts w:ascii="Times New Roman" w:hAnsi="Times New Roman" w:cs="Times New Roman"/>
          <w:i/>
          <w:sz w:val="20"/>
          <w:szCs w:val="24"/>
        </w:rPr>
        <w:tab/>
      </w:r>
      <w:r w:rsidRPr="0044558A">
        <w:rPr>
          <w:rFonts w:ascii="Times New Roman" w:hAnsi="Times New Roman" w:cs="Times New Roman"/>
          <w:i/>
          <w:sz w:val="20"/>
          <w:szCs w:val="24"/>
        </w:rPr>
        <w:tab/>
        <w:t xml:space="preserve">        (підпис) </w:t>
      </w:r>
    </w:p>
    <w:p w:rsidR="008448E3" w:rsidRDefault="008448E3" w:rsidP="008448E3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:rsidR="008448E3" w:rsidRPr="0044558A" w:rsidRDefault="008448E3" w:rsidP="008448E3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</w:t>
      </w:r>
      <w:r w:rsidRPr="006B758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Pr="0044558A">
        <w:rPr>
          <w:rFonts w:ascii="Times New Roman" w:hAnsi="Times New Roman" w:cs="Times New Roman"/>
          <w:sz w:val="24"/>
          <w:szCs w:val="24"/>
        </w:rPr>
        <w:t>м. п.</w:t>
      </w:r>
    </w:p>
    <w:p w:rsidR="008448E3" w:rsidRDefault="008448E3" w:rsidP="008448E3"/>
    <w:sectPr w:rsidR="008448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2431" w:rsidRDefault="00642431" w:rsidP="001725B9">
      <w:pPr>
        <w:spacing w:after="0" w:line="240" w:lineRule="auto"/>
      </w:pPr>
      <w:r>
        <w:separator/>
      </w:r>
    </w:p>
  </w:endnote>
  <w:endnote w:type="continuationSeparator" w:id="0">
    <w:p w:rsidR="00642431" w:rsidRDefault="00642431" w:rsidP="00172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2431" w:rsidRDefault="00642431" w:rsidP="001725B9">
      <w:pPr>
        <w:spacing w:after="0" w:line="240" w:lineRule="auto"/>
      </w:pPr>
      <w:r>
        <w:separator/>
      </w:r>
    </w:p>
  </w:footnote>
  <w:footnote w:type="continuationSeparator" w:id="0">
    <w:p w:rsidR="00642431" w:rsidRDefault="00642431" w:rsidP="00172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F8573E"/>
    <w:multiLevelType w:val="hybridMultilevel"/>
    <w:tmpl w:val="4B9C2C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A8656A"/>
    <w:multiLevelType w:val="hybridMultilevel"/>
    <w:tmpl w:val="ACD4B26C"/>
    <w:lvl w:ilvl="0" w:tplc="0422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jQ3MzM0MrcwNrVQ0lEKTi0uzszPAykwrgUAJ2ymIywAAAA="/>
  </w:docVars>
  <w:rsids>
    <w:rsidRoot w:val="00280961"/>
    <w:rsid w:val="000710E5"/>
    <w:rsid w:val="000A1FD4"/>
    <w:rsid w:val="000C17E7"/>
    <w:rsid w:val="001725B9"/>
    <w:rsid w:val="00207B03"/>
    <w:rsid w:val="00280961"/>
    <w:rsid w:val="002B1724"/>
    <w:rsid w:val="00321A12"/>
    <w:rsid w:val="003B610E"/>
    <w:rsid w:val="00437233"/>
    <w:rsid w:val="0044558A"/>
    <w:rsid w:val="00520945"/>
    <w:rsid w:val="005454F7"/>
    <w:rsid w:val="005F76D6"/>
    <w:rsid w:val="006167C0"/>
    <w:rsid w:val="006320B0"/>
    <w:rsid w:val="00642431"/>
    <w:rsid w:val="00643F3D"/>
    <w:rsid w:val="00661D9D"/>
    <w:rsid w:val="00726750"/>
    <w:rsid w:val="007B2DA7"/>
    <w:rsid w:val="007F702B"/>
    <w:rsid w:val="008448E3"/>
    <w:rsid w:val="008637F8"/>
    <w:rsid w:val="00A22FF8"/>
    <w:rsid w:val="00A74C1C"/>
    <w:rsid w:val="00AF48EF"/>
    <w:rsid w:val="00B54897"/>
    <w:rsid w:val="00BB2A6A"/>
    <w:rsid w:val="00CD670E"/>
    <w:rsid w:val="00CF7A50"/>
    <w:rsid w:val="00DF69A8"/>
    <w:rsid w:val="00E9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DB319"/>
  <w15:chartTrackingRefBased/>
  <w15:docId w15:val="{97D7C77F-B12E-4C35-9FEC-2514E527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vps2">
    <w:name w:val="rvps2"/>
    <w:basedOn w:val="a"/>
    <w:rsid w:val="00A22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table" w:styleId="a3">
    <w:name w:val="Table Grid"/>
    <w:basedOn w:val="a1"/>
    <w:uiPriority w:val="39"/>
    <w:rsid w:val="00CD6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37233"/>
    <w:rPr>
      <w:color w:val="0000FF"/>
      <w:u w:val="single"/>
    </w:rPr>
  </w:style>
  <w:style w:type="character" w:customStyle="1" w:styleId="apple-converted-space">
    <w:name w:val="apple-converted-space"/>
    <w:basedOn w:val="a0"/>
    <w:rsid w:val="006167C0"/>
  </w:style>
  <w:style w:type="character" w:styleId="a5">
    <w:name w:val="Emphasis"/>
    <w:basedOn w:val="a0"/>
    <w:uiPriority w:val="20"/>
    <w:qFormat/>
    <w:rsid w:val="006167C0"/>
    <w:rPr>
      <w:i/>
      <w:iCs/>
    </w:rPr>
  </w:style>
  <w:style w:type="paragraph" w:styleId="a6">
    <w:name w:val="footnote text"/>
    <w:basedOn w:val="a"/>
    <w:link w:val="a7"/>
    <w:uiPriority w:val="99"/>
    <w:semiHidden/>
    <w:unhideWhenUsed/>
    <w:rsid w:val="001725B9"/>
    <w:pPr>
      <w:spacing w:after="0" w:line="240" w:lineRule="auto"/>
    </w:pPr>
    <w:rPr>
      <w:sz w:val="20"/>
      <w:szCs w:val="20"/>
    </w:rPr>
  </w:style>
  <w:style w:type="character" w:customStyle="1" w:styleId="a7">
    <w:name w:val="Текст виноски Знак"/>
    <w:basedOn w:val="a0"/>
    <w:link w:val="a6"/>
    <w:uiPriority w:val="99"/>
    <w:semiHidden/>
    <w:rsid w:val="001725B9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1725B9"/>
    <w:rPr>
      <w:vertAlign w:val="superscript"/>
    </w:rPr>
  </w:style>
  <w:style w:type="character" w:customStyle="1" w:styleId="1">
    <w:name w:val="Незакрита згадка1"/>
    <w:basedOn w:val="a0"/>
    <w:uiPriority w:val="99"/>
    <w:semiHidden/>
    <w:unhideWhenUsed/>
    <w:rsid w:val="008448E3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unhideWhenUsed/>
    <w:rsid w:val="00AF48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a">
    <w:name w:val="Strong"/>
    <w:basedOn w:val="a0"/>
    <w:uiPriority w:val="22"/>
    <w:qFormat/>
    <w:rsid w:val="00AF48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fsr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olgav@agriteam.ca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CDDA5-91C2-4AA1-A199-517461511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0</Words>
  <Characters>953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ксана Красiцька</dc:creator>
  <cp:keywords/>
  <dc:description/>
  <cp:lastModifiedBy>Oksana Krasitska</cp:lastModifiedBy>
  <cp:revision>2</cp:revision>
  <dcterms:created xsi:type="dcterms:W3CDTF">2018-06-13T11:38:00Z</dcterms:created>
  <dcterms:modified xsi:type="dcterms:W3CDTF">2018-06-13T11:38:00Z</dcterms:modified>
</cp:coreProperties>
</file>